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1EFA934"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3558C9">
        <w:rPr>
          <w:sz w:val="24"/>
          <w:szCs w:val="24"/>
          <w:lang w:val="en-GB"/>
        </w:rPr>
        <w:t>va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A705E08" w:rsidR="000A4A9B" w:rsidRDefault="000A4A9B" w:rsidP="000B68B7">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71999" w14:textId="77777777" w:rsidR="001D1F9F" w:rsidRDefault="001D1F9F" w:rsidP="00CB37D9">
      <w:pPr>
        <w:spacing w:after="0" w:line="240" w:lineRule="auto"/>
      </w:pPr>
      <w:r>
        <w:separator/>
      </w:r>
    </w:p>
  </w:endnote>
  <w:endnote w:type="continuationSeparator" w:id="0">
    <w:p w14:paraId="49B6D923" w14:textId="77777777" w:rsidR="001D1F9F" w:rsidRDefault="001D1F9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C2E08" w14:textId="77777777" w:rsidR="00DF2608" w:rsidRDefault="00DF26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5AB6E3" w:rsidR="00CB37D9" w:rsidRPr="00DF2608" w:rsidRDefault="00CB37D9" w:rsidP="00DF26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B8B0C" w14:textId="77777777" w:rsidR="00DF2608" w:rsidRDefault="00DF2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2E17A0" w14:textId="77777777" w:rsidR="001D1F9F" w:rsidRDefault="001D1F9F" w:rsidP="00CB37D9">
      <w:pPr>
        <w:spacing w:after="0" w:line="240" w:lineRule="auto"/>
      </w:pPr>
      <w:r>
        <w:separator/>
      </w:r>
    </w:p>
  </w:footnote>
  <w:footnote w:type="continuationSeparator" w:id="0">
    <w:p w14:paraId="3B90BA13" w14:textId="77777777" w:rsidR="001D1F9F" w:rsidRDefault="001D1F9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4912E" w14:textId="77777777" w:rsidR="00DF2608" w:rsidRDefault="00DF26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6A31AE0" w:rsidR="00AD6FC0" w:rsidRPr="00DF2608" w:rsidRDefault="00AD6FC0" w:rsidP="00DF26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8CF12" w14:textId="77777777" w:rsidR="00DF2608" w:rsidRDefault="00DF26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B68B7"/>
    <w:rsid w:val="000D10EF"/>
    <w:rsid w:val="0010293D"/>
    <w:rsid w:val="001511CC"/>
    <w:rsid w:val="00181BFB"/>
    <w:rsid w:val="001D1F9F"/>
    <w:rsid w:val="00213AF9"/>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70A17"/>
    <w:rsid w:val="005C46FA"/>
    <w:rsid w:val="005F0103"/>
    <w:rsid w:val="0060264F"/>
    <w:rsid w:val="00651AD0"/>
    <w:rsid w:val="006820EC"/>
    <w:rsid w:val="006B481C"/>
    <w:rsid w:val="006B7161"/>
    <w:rsid w:val="006C5697"/>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B7B62"/>
    <w:rsid w:val="00AC0AF9"/>
    <w:rsid w:val="00AD6FC0"/>
    <w:rsid w:val="00AE2DD5"/>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A5BDC"/>
    <w:rsid w:val="00DD2CCC"/>
    <w:rsid w:val="00DE368C"/>
    <w:rsid w:val="00DF2608"/>
    <w:rsid w:val="00E9546D"/>
    <w:rsid w:val="00EA56AF"/>
    <w:rsid w:val="00EC03D1"/>
    <w:rsid w:val="00EC685B"/>
    <w:rsid w:val="00EF35A9"/>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